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c64b32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94e7538-4fda-47a6-9f23-a32b067315b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9:52:25Z</dcterms:created>
  <dcterms:modified xsi:type="dcterms:W3CDTF">2023-06-15T19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